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3A7A3161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9F776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3.01.-27.01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F55363" w:rsidRPr="00F55363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2C0827" w:rsidRPr="008D08FD" w:rsidRDefault="002C0827" w:rsidP="002C082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bookmarkStart w:id="1" w:name="_GoBack" w:colFirst="2" w:colLast="2"/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2C0827" w:rsidRPr="008D08FD" w:rsidRDefault="002C0827" w:rsidP="002C082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17602CA7" w:rsidR="002C0827" w:rsidRPr="00F55363" w:rsidRDefault="002C0827" w:rsidP="002C082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BISKVITNI KOLAČ S VIŠNJAMA I BADEMIMA ,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5F9DAF8C" w:rsidR="002C0827" w:rsidRPr="00F55363" w:rsidRDefault="002C0827" w:rsidP="002C082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49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3F64867F" w:rsidR="002C0827" w:rsidRPr="00F55363" w:rsidRDefault="002C0827" w:rsidP="002C082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2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0E887A8D" w:rsidR="002C0827" w:rsidRPr="00F55363" w:rsidRDefault="002C0827" w:rsidP="002C082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2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24D2207B" w:rsidR="002C0827" w:rsidRPr="00F55363" w:rsidRDefault="002C0827" w:rsidP="002C082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6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2C34DD6F" w:rsidR="002C0827" w:rsidRPr="00F55363" w:rsidRDefault="002C0827" w:rsidP="002C082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F55363" w:rsidRPr="00F55363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F55363" w:rsidRPr="008D08FD" w:rsidRDefault="00F55363" w:rsidP="00F5536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F55363" w:rsidRPr="008D08FD" w:rsidRDefault="00F55363" w:rsidP="00F55363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752A68E9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BISKVITNI KOLAČ S VIŠNJAMA I BADEMIMA ,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7707A9C7" w:rsidR="00F55363" w:rsidRPr="00F55363" w:rsidRDefault="00F55363" w:rsidP="00F5536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49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7C09304C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2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078EE14D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2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F660D09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6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F55363" w:rsidRPr="00F5536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FD5D06" w:rsidRPr="008D08FD" w:rsidRDefault="00FD5D06" w:rsidP="00FD5D0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FD5D06" w:rsidRPr="008D08FD" w:rsidRDefault="00FD5D06" w:rsidP="00FD5D0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37299B43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SA SIROM, VRHNJEM I BROKULOM ,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52363850" w:rsidR="00FD5D06" w:rsidRPr="00F55363" w:rsidRDefault="00FD5D06" w:rsidP="00FD5D0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51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051B247E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7D539790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0AEA6C72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9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5E4F1213" w:rsidR="00FD5D06" w:rsidRPr="00F55363" w:rsidRDefault="00FD5D06" w:rsidP="00FD5D0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F55363" w:rsidRPr="00F55363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F55363" w:rsidRPr="008D08FD" w:rsidRDefault="00F55363" w:rsidP="00F5536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F55363" w:rsidRPr="008D08FD" w:rsidRDefault="00F55363" w:rsidP="00F55363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4A20225D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SA SIROM, VRHNJEM I BROKULOM ,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4DD327D2" w:rsidR="00F55363" w:rsidRPr="00F55363" w:rsidRDefault="00F55363" w:rsidP="00F55363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51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38AB7B8E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25AFCF61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64B37914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93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F55363" w:rsidRPr="00F55363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FD5D06" w:rsidRPr="008D08FD" w:rsidRDefault="00FD5D06" w:rsidP="00FD5D0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FD5D06" w:rsidRPr="00727AE1" w:rsidRDefault="00FD5D06" w:rsidP="00FD5D0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29420B6B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GULAŠ OD SVINJETINE SA PALENTOM ,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65BCE35B" w:rsidR="00FD5D06" w:rsidRPr="00F55363" w:rsidRDefault="00FD5D06" w:rsidP="00FD5D0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1A6B11F2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189C3C5F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3CC4B89E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5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61EB5066" w:rsidR="00FD5D06" w:rsidRPr="00F55363" w:rsidRDefault="00FD5D06" w:rsidP="00FD5D0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T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(T), Gluten(T)</w:t>
            </w:r>
          </w:p>
        </w:tc>
      </w:tr>
      <w:tr w:rsidR="00F55363" w:rsidRPr="00F55363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F55363" w:rsidRPr="008D08FD" w:rsidRDefault="00F55363" w:rsidP="00F5536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F55363" w:rsidRPr="00727AE1" w:rsidRDefault="00F55363" w:rsidP="00F5536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8854B1C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GULAŠ OD SVINJETINE SA PALENTOM ,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0C9F59C6" w:rsidR="00F55363" w:rsidRPr="00F55363" w:rsidRDefault="00F55363" w:rsidP="00F55363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5843CA49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3BB425B1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0916C29B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5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F55363" w:rsidRPr="00F55363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2C0827" w:rsidRPr="00DB4E9F" w:rsidRDefault="002C0827" w:rsidP="002C082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2C0827" w:rsidRPr="00DB4E9F" w:rsidRDefault="002C0827" w:rsidP="002C0827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6234182B" w:rsidR="002C0827" w:rsidRPr="00F55363" w:rsidRDefault="002C0827" w:rsidP="002C082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03901FF0" w:rsidR="002C0827" w:rsidRPr="00F55363" w:rsidRDefault="002C0827" w:rsidP="002C082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4B25E665" w:rsidR="002C0827" w:rsidRPr="00F55363" w:rsidRDefault="002C0827" w:rsidP="002C082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080490FA" w:rsidR="002C0827" w:rsidRPr="00F55363" w:rsidRDefault="002C0827" w:rsidP="002C082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323A89F5" w:rsidR="002C0827" w:rsidRPr="00F55363" w:rsidRDefault="002C0827" w:rsidP="002C082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0ACB4C41" w:rsidR="002C0827" w:rsidRPr="00F55363" w:rsidRDefault="002C0827" w:rsidP="002C082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Sumporni dioksid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(S), Jaja(T), Soja(S), Mlijeko(T), Sezam(S), Lupina(T)</w:t>
            </w:r>
          </w:p>
        </w:tc>
      </w:tr>
      <w:tr w:rsidR="00F55363" w:rsidRPr="00F55363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F55363" w:rsidRPr="00DB4E9F" w:rsidRDefault="00F55363" w:rsidP="00F5536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F55363" w:rsidRPr="00DB4E9F" w:rsidRDefault="00F55363" w:rsidP="00F55363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020A5A4C" w:rsidR="00F55363" w:rsidRPr="00F55363" w:rsidRDefault="00F55363" w:rsidP="00F5536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6236B620" w:rsidR="00F55363" w:rsidRPr="00F55363" w:rsidRDefault="00F55363" w:rsidP="00F5536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67F5E362" w:rsidR="00F55363" w:rsidRPr="00F55363" w:rsidRDefault="00F55363" w:rsidP="00F5536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5F211DD0" w:rsidR="00F55363" w:rsidRPr="00F55363" w:rsidRDefault="00F55363" w:rsidP="00F5536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14818E08" w:rsidR="00F55363" w:rsidRPr="00F55363" w:rsidRDefault="00F55363" w:rsidP="00F5536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8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F55363" w:rsidRPr="00F55363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F55363" w:rsidRPr="00DB4E9F" w:rsidRDefault="00F55363" w:rsidP="00F55363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F55363" w:rsidRPr="00DB4E9F" w:rsidRDefault="00F55363" w:rsidP="00F55363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1923191B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RIŽOTO S LIGNJAMA I KORJENASTIM POVRĆEM , MALA JABUKA KOMAD , ZELENA SALATA S RADIĆE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7286E717" w:rsidR="00F55363" w:rsidRPr="00F55363" w:rsidRDefault="00F55363" w:rsidP="00F55363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3C5C45BB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3AEBF1D2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08A8EBCB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8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536A90CE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T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Rakovi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Rib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Mekušci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F55363" w:rsidRPr="00F55363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F55363" w:rsidRPr="00DB4E9F" w:rsidRDefault="00F55363" w:rsidP="00F55363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F55363" w:rsidRPr="00DB4E9F" w:rsidRDefault="00F55363" w:rsidP="00F55363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71D5974C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RIŽOTO S LIGNJAMA I KORJENASTIM POVRĆEM , MALA JABUKA KOMAD , ZELENA SALATA S RADIĆE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2A1A2E54" w:rsidR="00F55363" w:rsidRPr="00F55363" w:rsidRDefault="00F55363" w:rsidP="00F55363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49701FC3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6D7F4E1C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47E472F2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88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  <w:bookmarkEnd w:id="1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80A42"/>
    <w:rsid w:val="001C7DE4"/>
    <w:rsid w:val="00211213"/>
    <w:rsid w:val="002A00BA"/>
    <w:rsid w:val="002A551B"/>
    <w:rsid w:val="002C0827"/>
    <w:rsid w:val="002C5E85"/>
    <w:rsid w:val="00334160"/>
    <w:rsid w:val="00361096"/>
    <w:rsid w:val="003A552B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Windows korisnik</cp:lastModifiedBy>
  <cp:revision>7</cp:revision>
  <cp:lastPrinted>2022-10-24T07:17:00Z</cp:lastPrinted>
  <dcterms:created xsi:type="dcterms:W3CDTF">2022-11-07T17:47:00Z</dcterms:created>
  <dcterms:modified xsi:type="dcterms:W3CDTF">2023-02-14T21:48:00Z</dcterms:modified>
</cp:coreProperties>
</file>